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2</w:t>
      </w:r>
      <w:r>
        <w:t xml:space="preserve"> </w:t>
      </w:r>
      <w:r>
        <w:t xml:space="preserve">พ.ค.</w:t>
      </w:r>
      <w:r>
        <w:t xml:space="preserve"> </w:t>
      </w:r>
      <w:r>
        <w:t xml:space="preserve">63)</w:t>
      </w:r>
    </w:p>
    <w:p>
      <w:pPr>
        <w:pStyle w:val="Date"/>
      </w:pPr>
      <w:r>
        <w:t xml:space="preserve">วันอังคารที่</w:t>
      </w:r>
      <w:r>
        <w:t xml:space="preserve"> </w:t>
      </w:r>
      <w:r>
        <w:t xml:space="preserve">12</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คุณปวีณา) สวัสดีค่ะ ต้อนรับคุณผู้ชมเข้าการศูนย์บริหารสถานการณ์ จากศูนย์บริหารโควิด-19 นะคะ เช่นเคยค่ะ เวลา 11.30 น. นะคะ เราจะมาวิเคราะห์เรื่องของโควิด-19 การประเมินสถานการณ์ โดยเป็นการถอดบทเรียน จากต่างประเทศ เพื่อให้เราคนไทยทั้งประเทศได้เข้าใจและร่วมมือไปด้วยกันนะคะ ลำดับแรกเชิญทางท่านโฆษกศูนย์บริหารสถานการณ์โควิด-19 นายแพทย์ ทวีศิลป์ วิษณุโยธิน สรุปประเด็น รวมถึงข้อสรุป เรียนเชิญค่ะ</w:t>
      </w:r>
    </w:p>
    <w:p>
      <w:pPr>
        <w:pStyle w:val="BodyText"/>
      </w:pPr>
      <w:r>
        <w:t xml:space="preserve">(นายแพทย์ ทวีศิลป์) สวัสดีครับ พี่น้องประชาชนครับ ขออนุญาตรายงานตัวนะครับ อย่าลืมนะครับ 3 ข้อง่าย ๆ นะครับก็คือ สวมหน้ากากอนามัยทุกครั้ง เวลาที่ท่านออกจากบ้าน หรือถ้าท่านอยู่กับผู้สูงอายุก็ใส่ด้วยนะครับ ข้อที่ 2 ก็คือล้างมือบ่อย ๆ นี่ก่อนมาผมก็ไปล้างมือมานะครับ แล้วก็มาอยู่ตรงนี้ได้ แล้วอันที่ 3 นี่ เพราะว่าเราต้องมาหยิบจับอะไรทั้งหลาย เพื่อที่จะลดความเสี่ยง ต้องเว้นระยะห่างทางสังคมนะคะ ยืนห่างกันอย่างน้อย 1 เมตร ถึง 2 เมตรนะครับ เราจะได้ปลอดโรคปลอดภัย มารายงานสถานการณ์ประจำวันนี้นะครับ วันที่ 12 พฤษภาคม มีตัวเลขที่เราจะต้องรายงานวันนี้รายใหม่ 2 ราย ครับ ทำให้ตัวยืนยันสะสมอยู่ที่ 3,017 ราย แล้วก็ผู้ป่วยที่หายแล้วตอนนี้ 2,798 ราย เสียชีวิตวันนี้ไม่มี เป็นข่าวดีนะครับ อยู่ที่ 56 คน และนอนรักษาอยู่ในโรงพยาบาลตอนนี้ เหลืออยู่ 113 ราย ภาคกลาง ประทานโทษครับ กรุงเทพมหานครนะครับ สูงที่สุดนะครับ แล้วก็รองลงมาคือภาคใต้ แล้วก็ภาคกลางครับ รายใหม่ใน 2 รายนี้ เป็นอย่างไรนะครับ ก็เป็นการรายงานผู้ป่วยที่มีประวัติสัมผัสกับผู้ป่วยยืนยัน 3,016 นะครับ ก็คือเป็นผู้ป่วยหญิงไทย อายุ 19 ปี มีประวัติสัมผัสกับผู้ป่วยในครอบครัว ในครอบครัวเขานี่มีป่วยมา 3 คน ครับ คือ พี่สาว น้องสาว และก็หลานสาว แล้วก็ขอเริ่มมีอาการป่วยด้วยไข้และถ่ายเหลว เมื่อในวันที่ 5 พฤษภาคมนะครับ ตรวจพบเชื้อ รายที่ 3,017 นะครับ เป็นผู้ป่วยหญิง อายุ 51 ปี ภูมิลำเนาอยู่ที่จังหวัดนราธิวาส มีประวัติสัมผัสกับผู้ป่วยยืนยันก่อนหน้านี้ เป็นพี่เลี้ยงของเด็กอายุ 6 ขวบ ที่แถลงไปเมื่อวานนี้เอง มาตรวจเจอตรงนี้นะครับ ก็ดูเหมือนอาการยังไม่มากอะไรเท่าไรนักนะครับ นี่ก็คือการพยายามหาตรวจให้เจอถือว่า ตัวเลข 2 ราย ในวันนี้ก็ต่ำมาก ๆ นะครับ ต้องขอ เรียกว่าอะไรครับ ดีใจกับคนทั้งประเทศด้วยเหมือนกัน แต่ว่าอย่างไรก็ตามแต่ครับ ยังไม่ได้เป็น 0 ก็ยังไม่ได้น่าไว้วางใจนะครับ แต่จะเป็น 0 นี่ก็ใช้ความร่วมมือกับพี่น้องประชาชนทุก ๆ ท่านเป็นอย่างสูงมาก ๆ ที่ได้ช่วยกัน เหมือนอย่างร่วมมือกันจากกลุ่มจังหวัดทั้งหลายนะครับ วันนี้ก็ต้องขอบคุณทางนครศรีธรรมราช ในฝั่งขวามือสุดนี่นะครับ พังงาและสตูลที่อยู่ใน State Quarantine ก็ไม่ได้เจอเลยนะครับ ภาคใต้ก็เลื่อนลำดับลงมาจากกลุ่ม ที่เจอในกลุ่มที่เป็นรายงาน 28 วันที่ผ่านมา อันนี้ไม่มีรายงานในช่วง 28 วันที่ผ่านมา แล้วก็มีจังหวัดเลยที่อยู่ภาคตะวันออกเฉียงเหนือ ก็ลงมาอยู่ในกลุ่มนี้ด้วยนะครับ คงเหลือแค่ขอนแก่น และนครราชสีมา ซึ่งก็เดี๋ยวคงได้มีการปรับกันไปเรื่อย ๆ นะครับ ก็ทำให้รวมของจังหวัดที่มีรายงานของผู้ป่วย ในช่วง 28 วันที่ผ่านมา มี 18 นะครับ แล้วก็ไม่มีรายงานเป็น 50 แล้วนะครับ แล้วก็ไม่มีรายงานมาก่อนเลยก็ยังยืนยันอยู่ที่ 9 จังหวัดนะครับ มาดูวิเคราะห์ใน 2 สัปดาห์ที่ผ่านมา กับตลอดมา ระหว่างสีส้ม ปัจจัยเสี่ยงในช่วง 12 วันที่ผ่านมา 5 อันดับแรก อันดับที่ 1 คือ พบผู้ป่วยในศูนย์กักกัน หรือผู้ต้องกักนะครับเยอะที่สุด 23 คน แล้วก็เป็นค้นหาผู้ป่วยเชิงรุกในชุมชนทั้งหลายนี้ รองลงมาเป็นอันดับที่ 2 และอันดับที่ 3 ก็คือ ผู้สัมผัสกับผู้ป่วยรายก่อนหน้า อันนี้เดิมนี่ลำดับที่ 3 นี่จะเป็นลำดับที่ 1 จำได้ไหมครับ ผมจะรายงานต่อ ติดจากคนที่ป่วยในครอบครัว ติดจากคนที่ตอนนี้ลงมาเป็นอันดับที่ 3 เพราะว่าเรามีระบบของการกักกัน นะครับ และก็ระบบของการค้นหาเชิงรุกที่ดีนะครับ แล้วก็อันดับที่ 4 คือผู้ที่เดินทางกลับจากต่างประเทศ และอยู่สถานกักกันของรัฐนะครับ แล้วก็ไปสถานที่ชุมชน ข้อที่ 5 นี่ละครับถึงแม้จะเจอน้อย แต่เป็นจุดที่ต้องระวัง เพราะเราจะมีการขยายมาตรการในการผ่อนปรนเข้าไปสู่ระยะที่ 2 ซึ่งถึงแม้ตัวเลขจะเป็นตัวเลขหลักเดียว แต่ท่านเดี๋ยวจะไปดูข่าวต่างประเทศนะครับ แค่คน ๆ เดียวของเกาหลีใต้ ก็ติดเชื้อไปเท่าไหร่ เดี๋ยวไปดูตอนท้ายข่าว ซึ่งผมจะนำข่าวต่างประเทศมาบอกกัน ถึงมีความสำคัญ 5 อันดับนี้ ถึงเป็นอันดับที่ 5 ก็มีความสำคัญ ส่วน 10 อันดับที่สะสมมาอยู่ทางกล่องซ้ายมือนะครับ อันนี้ก็ฝากพี่น้องสื่อมวลชน ได้ช่วยกันไปเอาไปขยายผล ในการที่จะนำรายงานต่อประชาชนต่อไปก็แล้วกันนะครับ ก็มาดูสถิติของทั้งโลกนะครับ 10 อันดับแรก รวมถึง เอาเป็นตัวเลขรวมก่อนแล้วกันนะครับ ทางด้านซ้ายมือกล่องสีแดง ซ้ายมือสุดนี่นะครับ 4,254,800 ราย สำหรับรายที่ยืนยันทั่วโลก แล้วก็รายหนัก 46,000 กว่านะครับ แล้วก็หายแล้ว 1,500,000 กว่า และเสียชีวิตไป 287,000 กว่าคนนะครับ ประเทศไทยเรายังอยู่ที่ 66 นะครับ อันดับที่ 66 มาดูที่อันดับของโลกนะครับ สหรัฐอเมริกายังเป็นอับที่ 1 อยู่ ก็เป็นหน้าเดิม ๆ ประเทศเดิม ๆ นะครับ มีลำดับที่ขยับสลับกัน ก็คือรัสเซียจากอันดับ 5 มาเป็นอันดับ 4 แล้วก็อิตาลีจากอันดับ 4 เป็นอันดับ 5 ซึ่งก็อยู่ใน ล้วนแล้วอยู่ในทางตะวันตกทั้งสิ้นนะครับ มาดูที่ผู้ป่วยรายใหม่ของ 24 ชั่วโมที่ผ่านมา สหรัฐอเมริกายังเป็นอันดับที่ 1 นะครับ 18,196 ตามด้วยรัสเซียนะครับ 2 ประเทศนี้เกินหมื่นไปทั้งสิ้น ที่เหลือก็ต่ำกว่าหมื่นลงมา ที่สลับกันไป คือ สหราชอาณาจักร กับอินเดียนะครับ เมื่อวานนี้อินเดีียอยู่ที่ 4 สลับมาอยู่ที่ 5 เมื่อวานนี้สเปนนี่ก็เข้ามานะครับ จาก 8 มาเป็นอันดับ 6 นะครับ แล้วก็เปรูก็ตกจาก 6 ไป ก็เมื่อวานอยู่ที่ 6 ลงมาอันดับที่ 9 ส่วนผู้เสียชีวิตนะครับ ในรอบโลกนี้ สหรัฐอเมริกาก็ยังยืนนำอยู่ตรงนี้นะครับ 1,008 รายนะครับ บราซิลอยู่ที่ 530 นะครับฝรั่งเศสนะครับ เพิ่งเข้ามาแทรกเข้ามา เมื่อวาน อันดับที่ 12 วันนี้มาถึงอันดับ 3 เลยนะครับ แล้วก็เยอรมันนีก็เข้ามาติดใน 10 อันดับนี้ อยู่อันดับที่ 16 เสียชีวิตวันเดียวไป 92 ราย เข้ามาอยู่ในตารางนี้นะครับ ก็เข้ามาอยู่ในตาราง 10 อันดับแรกนี้ ส่วนประเทศทางอาเซียนนะครับ เป็นอย่างไรบ้าง กว่านะครับ แล้วก็เสียชีวิตไป 2,294 รายใหม่เมื่อวานนี้ ตามด้วยปากีสถาน สิงคโปร์ ป่วยเข้ามา 23,000 กว่าแล้วนะครับ บังกลาเทศ อินโดนีเซีย ฟิลิปปินส์ เกาหลีใต้ ทั้งหมด 8 อันดับนี้ เกินกว่าหลักหมื่นทั้งสิ้นนะครับ ลงมาที่มาเลเซียอยู่ 6,700 นะครับ ไทยของเราที่ 3,000 ถือเป็นดับที่ เอเชียและอาเซียนนะครับ มาดูในข่าวของต่างประเทศนะครับว่ามีอะไรบ้างที่เกิดขึ้นในรอบ 24 ชั่วโมงนี้ ก็มีข่าวของมาเลเซียขาย Lockdown ถึงวันที่ 9 มิถุนายน เขาก็ มาเลเซียได้มีการประกาศขยายระยะเวลามาตรการล็อกดาวน์ไปจนถึง 9 มิถุนายน ซึ่งเป็นการขยายระยะเวลามาตรการ Lock Down เป็นครั้งที่ 5 มา 5 ครั้งแล้ว นับตั้งแต่เริ่มบังคับใช้ เมื่อวันที่ 18 มีนาคม โดยพิจารณาต่อเวลามาตรการดังกล่าวทุก 14 วัน อย่างไรก็ตามรัฐบาลมาเลเซียได้ผ่อนคลายมาตรการลงมาก ตั้งแต่วันที่ 4 พฤษภาคม หลังเรา 1 วันนะครับเราวันที่ 3 โดยอนุญาตให้กลับมาดำเนินการภายใต้เงื่อนไขการรักษาระยะห่างทางสังคม เว้นระยะห่างไม่ต่ำกว่า 1 เมตร ไม่ต่างจากเรา เหมือนเราเลยนะครับ นี่ก็คือสิ่งที่เขาได้ทำกันมา ส่วนเกาหลีที่ผมโปรยนำไป ครั้งนี้นะครับจากคน 1 คนที่ไปเที่ยวในสถานบันเทิงทำให้มีตัวเลขที่รายงานขึ้นมานะครับ อัตราการระบาดรอบ 2 พุ่งขึ้นถึง 94 ราย ข้อมูลรายงานของวันที่ 12 พฤษภาคมนี้นะครับ จากคลับที่อิแทวอน ซึ่งหัวหน้าศูนย์ควบคุมโรค ก็ได้กล่าวเมื่อสัก 2 วันที่แล้ว บอกว่าผู้ป่วย 24 จาก 34 ราย ที่เพิ่มขึ้นในวันที่ 10 เป็นยอดผู้ป่วยที่พบใหม่ และได้รับการยืนยันว่า เกี่ยวข้องกับคลับที่อิแทวอน ในจำนวน 24 คนนั้นมี 18 คน ที่ไปเที่ยวคลับ แล้วอีก 6 คนเป็นผู้ที่ไปติดต่อกับผู้ที่เที่ยวคลับนะครับ แล้วก็นอกจากนั้น ยืนยันแล้วเพิ่มขึ้นมาเป็น 11 ราย แต่ทั้งหมดเพิ่มขึ้นมาอีกแล้วละครับ ก็นำเรียนว่านี่คือตัวอย่างของต่างประเทศที่เขาได้มีมาตรการผ่อนคลายผ่อนปรนไป แต่ว่าก็มีตัวเลขกลับมาเป็นซ้ำ ซึ่งผมนำเรียนตรงนี้ขึ้นมา เพื่อนำเรียนให้พี่น้องประชาชนได้รับทราบนะครับว่า เราไม่ได้เป็นประเทศเดียวที่เจอกับเรื่องอย่างนี้ ให้เราได้เรียนรู้ของต่างประเทศนี่มากมาย แล้วแต่เราว่าเราจะเลือกเดินไปอย่างไรนะครับ ผมก็เชื่อว่าท่านคงไม่อยากจะเห็นตัวเลขกลับมาติดกับแบบ 2 หลักอย่างนี้นะครับ เพราะฉะนั้น ระหว่างการเลือกการเปิดกิจการกิจกรรมทั้งหลาย ก็ต้องสมดุลกันทั้ง 2 อย่างนะครับ ต้องไม่มีการการ์ดตกอย่างที่ว่าด้วยนะครับ เพราะว่าจะมีเรื่องของการติดเชื้อตามเข้ามา ไปดูจำนวนของ เช่นเดียวกัน พอบอกว่า มี 2 ราย มี 3 ราย หรือ 8 ราย ต่าง ๆ เหล่านี้ ตรวจน้อยล่ะสิ ผมได้รับชุดข้อมูลจากทางกระทรวงสาธารณสุข โดยทางกรมวิทยาศาสตร์การแพทย์รายงาน ตอนนี้เราไปดูทางด้านขวาบนนี้ ที่เขียนว่าไทยนี่นะครับ ตอนนี้เราตรวจไปแล้ว 286,008 ตัวอย่างนะครับ ซึ่ง ณ วันที่ 8 พฤษภาคมนะครับ มีผู้ติดเชื้อวันนั้น คือ 3,000 ราย ตอนนี้บวกขึ้นมานิดหน่อยนะครับ ก็เท่ากับอัตราการติดเชื้ออยู่ที่ 1.05 เปอร์เซ็นต์นะครับ ก็เราถือเอาจำนวนที่ตรวจ ถามว่าน้อยไหมครับ เอามาเรียงกันเลยนะครับ ตรวจมากที่สุด ณ วันนั้นนี่คืออิตาลี 41,558 อยู่ในวงสีแดง ๆ นี้คือ ตรวจต่อ 1 ล้านประชากร จำนวนที่ตรวจทางด้านห้องปฏิบัติการทางด้านประชากรสูงสุดเลยนะครับ ตรวจถึง 41,558 รายต่อ 1 ล้านประชากร สิงคโปร์รองลงมา 29,000 สหรัฐอเมริกา 27,000 ไล่เรียงมา ของเราอยู่ที่ 4,294 ก็ถือว่าไม่น้อยนะครับ ก็พอสมควร มากกว่าไต้หวัน มากกว่าญี่ปุ่น มากกว่าอินโดนีเซีย ถ้าเปรียบเทียบต่อประชากรด้วยนะครับ เรามาดูครับว่าเรามาช่วยพี่น้องคนไทย ที่เดินทางกลับมาจากต่างประเทศ เมื่อวานนี้ยอดสะสมเพิ่มขึ้นเป็น 603 ราย นะครับ ที่เขากลับมายังบ้านเรา และกลับบ้านได้แล้วอีก 540 ราย รวมเป็น 7,154 นะครับ แล้วก็ไม่พบว่า มีผู้ที่ติดเชื้อใน State Quarantine แล้วก็ Local Quarantine หรือสถานที่ที่รัฐจัดให้นะครับ แต่มาดูครับในด่านต่าง ๆ อันนี้มีแผนที่ประเทศไทย ที่แสดงถึงว่า มีกลุ่มคนที่เดินทางเข้ามา ตามขอบชายแดนแล้วต้องอยู่พักอาศัยอยู่ในสถานที่ที่รัฐจัดให้ อยู่ในที่เรียกว่า Local หรือท้องถิ่นนี่นะครับ รอบ ๆ ประเทศไทยเรา จะเห็นสีเหลืองนะครับ 8,912 เยอะที่สุด ก็คือทางด่านทางด้านที่ติดต่อกับประเทศมาเลเซีย รองลงมาก็คือทางเมียนมาร์นะครับ 691 นะครับสีเขียวนะครับ แล้วก็ทางถัดไป ก็คือทางลาวนะครับ มี 10 ด่านนะครับ แล้วก็กัมพูชา อันนี้มีมีอยู่ 5 ด่านนะครับ ก็เป็นภาระงานที่ต้องให้ความสำคัญ เป็นเหมือนการซีลไว้ให้ดี ๆ ถ้ามีการลดการติดเชื้อมาจากรอบประเทศ รอบบ้านได้ เราก็จะได้มีสุขภาพที่ดีภายในบ้านเราด้วยนะครับ เมื่อวานนี้ไปตรวจเรื่องของความมั่นคงนะครับ ศปม. โดยทางตำรวจนะครับ ก็ได้ดูเรื่องของการกระทำความผิด พบว่าเมื่อวานนี้ลดลงไป 21 ราย เรื่องของชุมนุมมั่วสุมนะครับ ก็พบว่าลักลอบเล่นการพนัน 34 เปอร์เซ็นต์ แต่ก็พอ ๆ กันกับดื่มสุรานะครับ 3.2 เปอร์เซ็นต์ กัน 1 กับ 2 จะดีที่สุดนะครับ แล้วก็มาสุดท้ายเรื่องของ ศปม. คือศูนย์แก้ไขสถานการณ์ด้านความฉุกเฉินด้านความมั่นคง ได้ออกไปตรวจกิจการ กิจกรรม 20,091 กิจการ กิจกรรมนะครับแล้วก็พบว่า มีไม่ปฎิบัติเพียง 2.91 ก็ต้องขอบพระคุณนะครับ แต่ว่าการปฏิบัติที่ไม่ครบถ้วนนะครับ มา ประมาณสัก 26 เปอร์เซ็นต์ แต่ก็ดีกว่าเมื่อวานนะครับ เมื่อวาน 30 กว่าวันนี้ลงมาที่ 26 เปอร์เซ็นต์นะครับ ต้องขอบคุณทุกท่าน ทุกกิจการที่ต้องทำในการที่จะดูแลพี่น้องประชาชน ถ้าท่านทำได้ดีก็จะเป็นการการันตีได้ว่า จะไม่มีการติดเชื้อต่อไปเลยนะครับ เดี๋ยวไปที่คำถามเลยครับ</w:t>
      </w:r>
    </w:p>
    <w:p>
      <w:pPr>
        <w:pStyle w:val="BodyText"/>
      </w:pPr>
      <w:r>
        <w:t xml:space="preserve">(คุณปวีณา) วันนี้ก็ยังสื่อมวลชนที่ฝากคำถามออนไลน์ มาอย่างช่อง 7 ค่ะ สอบถามเรื่องของการถ่ายทำรายการทีวีค่ะที่จะมีการคลายล็อกในระยะที่ 2 เมื่อวานนี้ที่ทางท่านโฆษกแถลงไปว่า จะมีการอนุญาตดำเนินการนี่ไม่เกิน 5 คน ทางช่อง 7 นี่ ในความเป็นจริง หากจะใช้บุคลการ 5 คน ไม่สามารถปฏิบัติได้ เพราะทีมงานมีจำนวนมาก โดยเฉพาะรายการสารคดี รายการบันเทิง และละคร มากขึ้น หรือมีวิธีปฏิบัติอย่างไร เพื่อให้กลุ่มกิจการกลุ่มนี้สามารถดำเนินการต่อไปได้ค่ะ</w:t>
      </w:r>
    </w:p>
    <w:p>
      <w:pPr>
        <w:pStyle w:val="BodyText"/>
      </w:pPr>
      <w:r>
        <w:t xml:space="preserve">(นายแพทย์ ทวีศิลป์) ยังไม่ได้เป็นข้อยุติ เป็นข้อร่างขึ้นมา เมื่อวานนี้ที่ผมทำเรียนทุกข้อกิจการกิจกรรมยังเป็นร่างทั้งสิ้น ถ้าท่านมีเหตุมีผลอะไรอย่างไร เรียนเชิญได้ไปปรึกษา หรือว่านำเสนอให้กับทางคณะกรรมการ ซึ่งผู้ที่จะรับข้อร้องเรียนด้านนี้นะครับ หรือว่าเรื่องของข้อเสนอต่าง ๆ ของกิจการ กิจกรรมทั้งหลาย ทาง ศบค. ก็ได้มีจุดที่จะเสนอเรื่องมาที่ท่านสำนักปลัดนายกรัฐมนตรี ก็เชิญท่านได้นำเสนอที่นั่นได้ นะครับ เพื่อที่จะได้หามาตรการที่เหมาะสมร่วมกันครับ</w:t>
      </w:r>
    </w:p>
    <w:p>
      <w:pPr>
        <w:pStyle w:val="BodyText"/>
      </w:pPr>
      <w:r>
        <w:t xml:space="preserve">(คุณปวีณา) คำถามต่อไป เป็นข้อห่วงใยจากคุณผู้ชมที่ติดตามทาง Facebook Live นะคะ ที่สอบถามเข้ามา เรื่องการคลายล็อก เราแล้วก็เริ่มเห็นประชาชนที่เริ่มกลับมาใช้ชีวิตปกติ ว่าการคลายล็อกและการกลับมาใช้ชีวิตตามปกติแบบนี้ จะทำให้เกิดการระบาดในรอบ 2 เหมือนหลาย ๆ ประเทศหรือไม่ ทาง ศบค. ได้มีการประเมินเรื่องนี้ไว้อย่างไร รวมถึงเตรียมการเอาไว้อย่างไรบ้างคะ</w:t>
      </w:r>
    </w:p>
    <w:p>
      <w:pPr>
        <w:pStyle w:val="BodyText"/>
      </w:pPr>
      <w:r>
        <w:t xml:space="preserve">(นายแพทย์ ทวีศิลป์) ครับ ก็ประเด็นที่เรากังวลใจเหมือน ๆ กันกับที่อ่านข่าวทั้งหมดนะครับ เพราะฉะนั้นทาง ศบค. ก็ได้ใช้ชุดข้อมูลต่าง ๆ เหล่านี้มาตลอด แล้วก็มีการประชุมปรึกษากันในส่วนของทั้งภาครัฐ เบื้องต้นที่เราต้องใช้เป็นฐานนำในฝั่งทางด้านสาธารณสุข แต่ขณะเดียวกันก็ต้องเอาทางด้านเอกชน แล้วก็ภาครัฐที่ดูแลทางด้านของเศรษฐกิจสังคม มาดูด้วย นำเรียนด้วยว่า เป็นความละเอียดอ่อนของชุดข้อมูลต่าง ๆ มีสิ่งใดที่เราจะต้องทำและดีที่สุด เพื่อผลออกมาดีเหมือนอย่างที่เราทำกันมา ก็ไม่ได้ยุติแค่ตรงจุดนี้ ยังทำต่อไปเรื่อย ๆ เพราะฉะนั้นต้องขอฝากความสำคัญนะครับ จะทำอะไร มาตรการอย่างไรออกมา จะเป็นส่วนของภาครัฐ หรือจะเป็นส่วนของภาคเอกชนที่ทำกิจการออกมา ล้วนแล้วแต่ว่าต้องได้รับความร่วมมือจากพี่น้องประชาชนทั้งสิ้น เราจะทำมาตรการอะไรออกมาก็แล้วแต่ ถ้าภาคประชาชนร่วมมือกัน ความสำเร็จอยู่ตรงนั้นครับ แต่ถ้าไม่ได้ร่วมมือกัน ก็อาจจะมีผลที่เป็นตรงกันข้าม ซึ่งอยากจะให้เป็นผลทางเชิงบวกมากกว่า เพราะฉะนั้นสิ่งต่าง ๆ เหล่านี้เป็นความละเอียดอย่างจริง ๆ</w:t>
      </w:r>
    </w:p>
    <w:p>
      <w:pPr>
        <w:pStyle w:val="BodyText"/>
      </w:pPr>
      <w:r>
        <w:t xml:space="preserve">(คุณปวีณา) วันนี้ประเด็นคำถามมีเท่านี้นะคะ อยากให้ทางท่านโฆษกฝากข้อคิดเห็น หรือว่าฝากประเด็นเพิ่มเติมค่ะ การแถลงข่าวอยู่ในขณะนี้</w:t>
      </w:r>
    </w:p>
    <w:p>
      <w:pPr>
        <w:pStyle w:val="BodyText"/>
      </w:pPr>
      <w:r>
        <w:t xml:space="preserve">(นายแพทย์ ทวีศิลป์) สั้น ๆ นะครับ ทั้งหลายที่ออกมา ณ ตอนนี้ก็เป็นภาพเชิงบวกกับเรา คนไทยเราเป็นคนใจบุญทุกศาสนาแล้วเห็นความสำคัญกับเรื่องของการให้ทาน แต่ว่าอย่างไรก็ตามแต่ในเชิง เขาเรียกอะไรครับ เป็นเกล็ดข่าวมากกว่านะครับ ผู้ที่มารับอะไรทั้งหลายนั้น จะมีภาพอย่างนี้เกิดขึ้นก็ไม่ได้เป็นอะไร ก็เป็นเรื่องปกตินะครับ อยากจะให้เห็นภาพของคนที่ตั้งไว้เฉย ๆ นั่นคือความไม่ปกติ พอมีคนมารับแล้วเป็นปกติ มีก็ให้เขา มีก็แบ่งปันนะครับ แต่ขออย่างเดียว ขอให้มีการเว้นระยะ ขอให้มีความของเรื่องความสะอาด ขอให้เรื่องของการได้รับไปนั้นดีต่อสุขภาพต่อท่านทุก ๆ คน ฝากกันอย่างต่อเนื่องทำกันอย่างที่เป็นทั่วประเทศ โดยที่เกิดขึ้นจากพลังกายพลังใจของประชาชน ไม่ได้มีใครสั่งท่านเลย ท่านทำด้วยตัวเอง ต้องขอขอบพระคุณแทนประชาชนคนไทยทุกท่านเลย ขอบพระคุณครับ</w:t>
      </w:r>
    </w:p>
    <w:p>
      <w:pPr>
        <w:pStyle w:val="BodyText"/>
      </w:pPr>
      <w:r>
        <w:t xml:space="preserve">(คุณปวีณา) กราบขอบพระคุณนะคะ นายแพทย์ ทวีศิลป์ วิษณุโยธิน โฆษก ศบค. นะคะ ซึ่งแน่นอนค่ะ เราจะเห็นข้อมูล ณ วันนี้ อาจจะมีเรื่องของการติดตั้งตู้การแบ่งปันความสุขต่าง ๆ เราสามารถที่จะช่วยกันได้ ทั้งเป็นผู้ให้ที่ดีและเป็นผู้รับที่ดี แต่ว่านอกจากเรื่องของการส่งมอบความสุขผ่านตู้ต่าง ๆ แล้วนะคะ สำหรับคุณผู้ชมต่าง ๆ ที่ติดตามเรื่องของการคลายล็อกและอยากฝากความคิดเห็น หรือว่าสะท้อนได้ผ่านทางช่องทางของรัฐต่าง ๆ ไม่ว่าจะเป็นที่ ศูนย์ข้อมูลโควิด-19 นะคะ เพจไทยคู่ฟัา ซึ่งก็จะมีเรื่องของแผน การสอบถามข้อมูลเอาไว้นะคะ ซึ่งก็จะเป็นการสะท้อน เพื่อที่จะเป็นการรวบรวมในการออกมาตรการต่าง ๆ ลำดับต่อไปนะคะเรียนเชิญทางท่านรองอธิบดีกรมสารนิเทศ และรองโฆษกกระทรวงการต่างประเทศ ท่านณัฐภาณุ นพคุณ เรียนเชิญค่ะ</w:t>
      </w:r>
    </w:p>
    <w:p>
      <w:pPr>
        <w:pStyle w:val="BodyText"/>
      </w:pPr>
      <w:r>
        <w:t xml:space="preserve">(คุณณัฐภาณุ) สวัสดีครับ</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นะคะท่าน ณัฐภาณุ รองอธิบดีกรมสารนิเทศ และรองโฆษกกระทรวงการต่างประเทศนะคะ และอย่างที่ท่านทิ้งท้ายไว้นะคะ การหาในวิถีชีวิตใหม่ เราสามารถผ่านพ้นวิกฤตช่วงนี้ไปได้ แล้วเราจะสามารถอยู่ได้ด้วยความสมดุลกันมายิ่งขึ้นนะคะ วันนี้หมดเวลาแล้วสำหรับศูนย์บริหารโควิด-19 จากทำเนียบรัฐบาล ดิฉัน ปวีณา ฟักทอง พร้อมทีมงานลาไปก่อน สวัสดีค่ะ</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2 พ.ค. 63)</dc:title>
  <dc:creator/>
  <cp:keywords/>
  <dcterms:created xsi:type="dcterms:W3CDTF">2021-03-23T08:49:58Z</dcterms:created>
  <dcterms:modified xsi:type="dcterms:W3CDTF">2021-03-23T08: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พฤษภาคม 2563 เวลา 10.45 น.</vt:lpwstr>
  </property>
  <property fmtid="{D5CDD505-2E9C-101B-9397-08002B2CF9AE}" pid="3" name="subtitle">
    <vt:lpwstr/>
  </property>
</Properties>
</file>